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eller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7"/>
        <w:gridCol w:w="565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ellerupholding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B89AC2E" w:rsidR="00661C78" w:rsidRDefault="00BD3435">
      <w:r>
        <w:rPr>
          <w:noProof/>
        </w:rPr>
        <w:drawing>
          <wp:inline distT="0" distB="0" distL="0" distR="0" wp14:anchorId="2A241F13" wp14:editId="14D21C0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D3435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